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33cfdab68e11e40cc97c2f939c63e603e43f7b5"/>
    <w:p>
      <w:pPr>
        <w:pStyle w:val="Heading1"/>
      </w:pPr>
      <w:r>
        <w:t xml:space="preserve">Cover Letter for Economist Position in United States Miami</w:t>
      </w:r>
    </w:p>
    <w:p>
      <w:pPr>
        <w:pStyle w:val="FirstParagraph"/>
      </w:pPr>
      <w:r>
        <w:t xml:space="preserve">Dear [Hiring Manager's Name],</w:t>
      </w:r>
    </w:p>
    <w:p>
      <w:pPr>
        <w:pStyle w:val="BodyText"/>
      </w:pPr>
      <w:r>
        <w:t xml:space="preserve">I am writing to express my enthusiastic interest in the Economist position at [Company/Organization Name] in the United States Miami. As a highly motivated and experienced economist with a deep passion for analyzing complex economic systems and contributing to regional development, I am eager to bring my expertise to a dynamic city like Miami, where innovation, cultural diversity, and global connectivity create unique opportunities for economic growth. With a strong academic background in economics and hands-on experience in data-driven analysis, policy evaluation, and strategic forecasting, I am confident in my ability to support your organization’s mission while contributing meaningfully to Miami’s evolving economic landscape.</w:t>
      </w:r>
    </w:p>
    <w:p>
      <w:pPr>
        <w:pStyle w:val="BodyText"/>
      </w:pPr>
      <w:r>
        <w:t xml:space="preserve">As an Economist, my career has been dedicated to understanding the intricate relationships between market trends, public policy, and socioeconomic factors. In my previous roles at [Previous Employer/Institution], I specialized in conducting comprehensive economic analyses that informed decision-making for businesses, governments, and non-profits. For instance, I led a project examining the impact of tourism on local employment rates in coastal regions, which directly aligns with Miami’s reliance on the hospitality and travel sectors. My ability to translate complex data into actionable insights has consistently helped stakeholders navigate challenges and capitalize on opportunities in a rapidly changing economy.</w:t>
      </w:r>
    </w:p>
    <w:p>
      <w:pPr>
        <w:pStyle w:val="BodyText"/>
      </w:pPr>
      <w:r>
        <w:t xml:space="preserve">What excites me most about the opportunity to work as an Economist in the United States Miami is the city’s unique position as a global hub for trade, finance, and culture. Miami’s economy is driven by industries such as real estate, international business, and technology, yet it also faces critical challenges like climate resilience and equitable workforce development. My expertise in regional economic modeling and my commitment to addressing these issues make me an ideal candidate for this role. I have closely followed Miami’s initiatives to foster sustainable growth, such as its focus on green infrastructure and digital innovation, and I am eager to contribute my skills to support similar efforts.</w:t>
      </w:r>
    </w:p>
    <w:p>
      <w:pPr>
        <w:pStyle w:val="BodyText"/>
      </w:pPr>
      <w:r>
        <w:t xml:space="preserve">My professional journey has equipped me with a robust skill set that directly addresses the demands of an Economist in Miami. I specialize in quantitative analysis using tools like Stata, R, and Python, which allow me to process large datasets and identify trends that inform strategic decisions. Additionally, my background in econometrics has enabled me to design models that predict economic outcomes under various scenarios—whether assessing the long-term effects of policy changes or evaluating the viability of new business ventures. I also possess strong communication skills, which I have honed through presenting findings to diverse audiences, from executives to policymakers, ensuring that complex concepts are accessible and impactful.</w:t>
      </w:r>
    </w:p>
    <w:p>
      <w:pPr>
        <w:pStyle w:val="BodyText"/>
      </w:pPr>
      <w:r>
        <w:t xml:space="preserve">What sets me apart as an Economist is my ability to merge technical rigor with a deep understanding of local contexts. Miami’s economy is shaped by its multicultural population, international trade ties, and vulnerability to climate-related risks. I have studied these factors extensively and am particularly interested in how economic policies can foster resilience while promoting inclusivity. For example, I have conducted research on the intersection of urban development and social equity, which has informed strategies to ensure that economic growth benefits all residents. This perspective aligns with Miami’s vision for a more equitable and sustainable future.</w:t>
      </w:r>
    </w:p>
    <w:p>
      <w:pPr>
        <w:pStyle w:val="BodyText"/>
      </w:pPr>
      <w:r>
        <w:t xml:space="preserve">As an Economist in the United States Miami, I am committed to contributing to your organization’s success by providing data-driven insights that drive innovation and strategic planning. I am especially drawn to [Company/Organization Name]’s reputation for [mention specific value, e.g., "advancing economic equity" or "supporting small businesses"], as it reflects my own dedication to creating positive change. I am confident that my analytical skills, combined with my passion for Miami’s economic potential, will enable me to make a meaningful contribution to your team.</w:t>
      </w:r>
    </w:p>
    <w:p>
      <w:pPr>
        <w:pStyle w:val="BodyText"/>
      </w:pPr>
      <w:r>
        <w:t xml:space="preserve">Thank you for considering my application. I would welcome the opportunity to discuss how my background and aspirations align with the goals of [Company/Organization Name]. Please feel free to contact me at [Your Phone Number] or [Your Email Address] at your convenience. I am available for an interview at your earliest availability and look forward to the possibility of contributing to Miami’s thriving economy as an Economis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United States Miami</dc:title>
  <dc:creator/>
  <dc:language>en</dc:language>
  <cp:keywords/>
  <dcterms:created xsi:type="dcterms:W3CDTF">2026-07-24T09:05:43Z</dcterms:created>
  <dcterms:modified xsi:type="dcterms:W3CDTF">2026-07-24T09:05:43Z</dcterms:modified>
</cp:coreProperties>
</file>

<file path=docProps/custom.xml><?xml version="1.0" encoding="utf-8"?>
<Properties xmlns="http://schemas.openxmlformats.org/officeDocument/2006/custom-properties" xmlns:vt="http://schemas.openxmlformats.org/officeDocument/2006/docPropsVTypes"/>
</file>